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_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4; AIC = 323; BIC = 352; Deviance = 307; Residual df = 257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2:19:30Z</dcterms:created>
  <dcterms:modified xsi:type="dcterms:W3CDTF">2024-02-14T0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